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B7C9C" w14:textId="77777777" w:rsidR="00617DF0" w:rsidRPr="00BE0215" w:rsidRDefault="00617DF0" w:rsidP="00C5720B">
      <w:pPr>
        <w:spacing w:after="0"/>
        <w:jc w:val="center"/>
        <w:rPr>
          <w:rFonts w:ascii="Arial" w:hAnsi="Arial" w:cs="Arial"/>
          <w:b/>
        </w:rPr>
      </w:pPr>
      <w:r w:rsidRPr="00BE0215">
        <w:rPr>
          <w:rFonts w:ascii="Arial" w:hAnsi="Arial" w:cs="Arial"/>
          <w:b/>
        </w:rPr>
        <w:t>RESIGNATION LETTER</w:t>
      </w:r>
    </w:p>
    <w:p w14:paraId="77785232" w14:textId="77777777" w:rsidR="00D36855" w:rsidRPr="00BE0215" w:rsidRDefault="00D36855" w:rsidP="00C5720B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0"/>
        <w:gridCol w:w="3189"/>
        <w:gridCol w:w="2674"/>
      </w:tblGrid>
      <w:tr w:rsidR="00D36855" w:rsidRPr="00BE0215" w14:paraId="635A8C4D" w14:textId="77777777" w:rsidTr="00D16EBA">
        <w:trPr>
          <w:trHeight w:val="736"/>
        </w:trPr>
        <w:tc>
          <w:tcPr>
            <w:tcW w:w="4480" w:type="dxa"/>
          </w:tcPr>
          <w:p w14:paraId="5DF64D2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Name / Surname</w:t>
            </w:r>
          </w:p>
        </w:tc>
        <w:tc>
          <w:tcPr>
            <w:tcW w:w="3189" w:type="dxa"/>
          </w:tcPr>
          <w:p w14:paraId="4CFB079E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ID Number</w:t>
            </w:r>
          </w:p>
        </w:tc>
        <w:tc>
          <w:tcPr>
            <w:tcW w:w="2674" w:type="dxa"/>
          </w:tcPr>
          <w:p w14:paraId="55601D8D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Date of Birth</w:t>
            </w:r>
          </w:p>
        </w:tc>
      </w:tr>
      <w:tr w:rsidR="00D36855" w:rsidRPr="00BE0215" w14:paraId="4B872B7E" w14:textId="77777777" w:rsidTr="00D16EBA">
        <w:trPr>
          <w:trHeight w:val="1128"/>
        </w:trPr>
        <w:tc>
          <w:tcPr>
            <w:tcW w:w="10343" w:type="dxa"/>
            <w:gridSpan w:val="3"/>
            <w:vAlign w:val="center"/>
          </w:tcPr>
          <w:p w14:paraId="65978D68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>I hereby declare that I am resigning from:</w:t>
            </w:r>
          </w:p>
          <w:p w14:paraId="0218C63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0B791A5A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 xml:space="preserve">Course Title: ________________________________________________________________________ </w:t>
            </w:r>
          </w:p>
          <w:p w14:paraId="3FF4B787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</w:p>
          <w:p w14:paraId="2A3195CB" w14:textId="7DBE975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>Course Code: _____________________ Institute: __________________________________________</w:t>
            </w:r>
          </w:p>
          <w:p w14:paraId="4B4C5C8B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36855" w:rsidRPr="00BE0215" w14:paraId="644265A5" w14:textId="77777777" w:rsidTr="00D16EBA">
        <w:trPr>
          <w:trHeight w:val="1128"/>
        </w:trPr>
        <w:tc>
          <w:tcPr>
            <w:tcW w:w="10343" w:type="dxa"/>
            <w:gridSpan w:val="3"/>
            <w:vAlign w:val="center"/>
          </w:tcPr>
          <w:p w14:paraId="1B9C694D" w14:textId="77777777" w:rsidR="00D36855" w:rsidRDefault="00D36855" w:rsidP="00DF2D2C">
            <w:pPr>
              <w:spacing w:after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>I hereby also declare that:</w:t>
            </w:r>
          </w:p>
          <w:p w14:paraId="51A78A6C" w14:textId="77777777" w:rsidR="00DF2D2C" w:rsidRPr="00BE0215" w:rsidRDefault="00DF2D2C" w:rsidP="00DF2D2C">
            <w:pPr>
              <w:spacing w:after="0"/>
              <w:rPr>
                <w:rFonts w:ascii="Arial" w:hAnsi="Arial" w:cs="Arial"/>
                <w:i/>
                <w:lang w:val="en-GB"/>
              </w:rPr>
            </w:pPr>
          </w:p>
          <w:p w14:paraId="5A80715C" w14:textId="3755D063" w:rsidR="00D36855" w:rsidRPr="00BE0215" w:rsidRDefault="00D36855" w:rsidP="00DF2D2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ontextualSpacing w:val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 xml:space="preserve">I have returned all books </w:t>
            </w:r>
            <w:r w:rsidR="00302B5D" w:rsidRPr="00BE0215">
              <w:rPr>
                <w:rFonts w:ascii="Arial" w:hAnsi="Arial" w:cs="Arial"/>
                <w:i/>
              </w:rPr>
              <w:t xml:space="preserve">borrowed </w:t>
            </w:r>
            <w:r w:rsidRPr="00BE0215">
              <w:rPr>
                <w:rFonts w:ascii="Arial" w:hAnsi="Arial" w:cs="Arial"/>
                <w:i/>
              </w:rPr>
              <w:t xml:space="preserve">from the Learning Library Resource Centre, </w:t>
            </w:r>
            <w:proofErr w:type="gramStart"/>
            <w:r w:rsidRPr="00BE0215">
              <w:rPr>
                <w:rFonts w:ascii="Arial" w:hAnsi="Arial" w:cs="Arial"/>
                <w:i/>
              </w:rPr>
              <w:t>and;</w:t>
            </w:r>
            <w:proofErr w:type="gramEnd"/>
          </w:p>
          <w:p w14:paraId="0C89ADB8" w14:textId="77777777" w:rsidR="00D36855" w:rsidRPr="00BE0215" w:rsidRDefault="00D36855" w:rsidP="00DF2D2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ontextualSpacing w:val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>I have returned the College student card.</w:t>
            </w:r>
          </w:p>
          <w:p w14:paraId="18DA106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B4583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A85E04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2B8FDA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________                                                                 _____________________________</w:t>
            </w:r>
          </w:p>
          <w:p w14:paraId="493A7FB7" w14:textId="34CD94E7" w:rsidR="00D36855" w:rsidRPr="00DF2D2C" w:rsidRDefault="00D36855" w:rsidP="00D36855">
            <w:pPr>
              <w:spacing w:after="0"/>
              <w:rPr>
                <w:rFonts w:ascii="Arial" w:hAnsi="Arial" w:cs="Arial"/>
                <w:i/>
              </w:rPr>
            </w:pPr>
            <w:r w:rsidRPr="00DF2D2C">
              <w:rPr>
                <w:rFonts w:ascii="Arial" w:hAnsi="Arial" w:cs="Arial"/>
                <w:b/>
              </w:rPr>
              <w:t>Signature of Student                                                                         Date</w:t>
            </w:r>
          </w:p>
        </w:tc>
      </w:tr>
    </w:tbl>
    <w:p w14:paraId="624266CC" w14:textId="54640BD3" w:rsidR="001F05D1" w:rsidRPr="00BE0215" w:rsidRDefault="008664D1">
      <w:pPr>
        <w:rPr>
          <w:sz w:val="2"/>
          <w:szCs w:val="2"/>
        </w:rPr>
      </w:pPr>
      <w:r w:rsidRPr="00BE0215">
        <w:rPr>
          <w:sz w:val="2"/>
          <w:szCs w:val="2"/>
        </w:rPr>
        <w:t>A</w:t>
      </w: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9"/>
        <w:gridCol w:w="3827"/>
        <w:gridCol w:w="2722"/>
      </w:tblGrid>
      <w:tr w:rsidR="001F05D1" w:rsidRPr="00BE0215" w14:paraId="32BC0044" w14:textId="77777777" w:rsidTr="00D16EBA">
        <w:tc>
          <w:tcPr>
            <w:tcW w:w="10348" w:type="dxa"/>
            <w:gridSpan w:val="3"/>
          </w:tcPr>
          <w:p w14:paraId="286E839E" w14:textId="77AD3A82" w:rsidR="001F05D1" w:rsidRPr="00DF2D2C" w:rsidRDefault="00613E30" w:rsidP="00BE0215">
            <w:pPr>
              <w:spacing w:after="0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  <w:b/>
              </w:rPr>
              <w:t xml:space="preserve">If the </w:t>
            </w:r>
            <w:r w:rsidR="001F05D1" w:rsidRPr="00DF2D2C">
              <w:rPr>
                <w:rFonts w:ascii="Arial" w:hAnsi="Arial" w:cs="Arial"/>
                <w:b/>
              </w:rPr>
              <w:t>student is under 1</w:t>
            </w:r>
            <w:r w:rsidR="00BE0215" w:rsidRPr="00DF2D2C">
              <w:rPr>
                <w:rFonts w:ascii="Arial" w:hAnsi="Arial" w:cs="Arial"/>
                <w:b/>
              </w:rPr>
              <w:t>8</w:t>
            </w:r>
            <w:r w:rsidR="001F05D1" w:rsidRPr="00DF2D2C">
              <w:rPr>
                <w:rFonts w:ascii="Arial" w:hAnsi="Arial" w:cs="Arial"/>
                <w:b/>
              </w:rPr>
              <w:t xml:space="preserve"> years of age</w:t>
            </w:r>
          </w:p>
        </w:tc>
      </w:tr>
      <w:tr w:rsidR="001F05D1" w:rsidRPr="00BE0215" w14:paraId="7EE5E5C5" w14:textId="77777777" w:rsidTr="00D16EBA">
        <w:trPr>
          <w:trHeight w:val="1476"/>
        </w:trPr>
        <w:tc>
          <w:tcPr>
            <w:tcW w:w="3799" w:type="dxa"/>
          </w:tcPr>
          <w:p w14:paraId="71630F8F" w14:textId="77777777" w:rsidR="001F05D1" w:rsidRPr="00DF2D2C" w:rsidRDefault="001F05D1" w:rsidP="00646AC5">
            <w:pPr>
              <w:spacing w:after="0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</w:rPr>
              <w:t>Parent / Guardian Name / Surname</w:t>
            </w:r>
          </w:p>
        </w:tc>
        <w:tc>
          <w:tcPr>
            <w:tcW w:w="3827" w:type="dxa"/>
          </w:tcPr>
          <w:p w14:paraId="0058DF82" w14:textId="77777777" w:rsidR="001F05D1" w:rsidRPr="00DF2D2C" w:rsidRDefault="001F05D1" w:rsidP="00646AC5">
            <w:pPr>
              <w:spacing w:after="0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</w:rPr>
              <w:t>Parent / Guardian signature</w:t>
            </w:r>
            <w:r w:rsidRPr="00DF2D2C">
              <w:rPr>
                <w:rFonts w:ascii="Arial" w:hAnsi="Arial" w:cs="Arial"/>
              </w:rPr>
              <w:tab/>
            </w:r>
          </w:p>
        </w:tc>
        <w:tc>
          <w:tcPr>
            <w:tcW w:w="2722" w:type="dxa"/>
          </w:tcPr>
          <w:p w14:paraId="6C8329C2" w14:textId="77777777" w:rsidR="001F05D1" w:rsidRPr="00DF2D2C" w:rsidRDefault="001F05D1" w:rsidP="00646AC5">
            <w:pPr>
              <w:spacing w:after="0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</w:rPr>
              <w:t>ID Card number</w:t>
            </w:r>
          </w:p>
        </w:tc>
      </w:tr>
    </w:tbl>
    <w:p w14:paraId="54ACAD2D" w14:textId="77777777" w:rsidR="00617DF0" w:rsidRPr="00BE0215" w:rsidRDefault="00617DF0" w:rsidP="00646AC5">
      <w:pPr>
        <w:spacing w:after="0"/>
        <w:ind w:left="284"/>
        <w:rPr>
          <w:rFonts w:ascii="Arial" w:hAnsi="Arial" w:cs="Arial"/>
          <w:sz w:val="2"/>
          <w:szCs w:val="2"/>
        </w:rPr>
      </w:pPr>
    </w:p>
    <w:p w14:paraId="4EE5B75A" w14:textId="77777777" w:rsidR="00DF2D2C" w:rsidRDefault="00DF2D2C" w:rsidP="00646AC5">
      <w:pPr>
        <w:spacing w:after="0"/>
        <w:ind w:left="284"/>
        <w:rPr>
          <w:rFonts w:ascii="Arial" w:hAnsi="Arial" w:cs="Arial"/>
          <w:b/>
        </w:rPr>
      </w:pPr>
    </w:p>
    <w:p w14:paraId="7F7C85DD" w14:textId="13F8E7EA" w:rsidR="00617DF0" w:rsidRPr="00BE0215" w:rsidRDefault="00617DF0" w:rsidP="00646AC5">
      <w:pPr>
        <w:spacing w:after="0"/>
        <w:ind w:left="284"/>
        <w:rPr>
          <w:rFonts w:ascii="Arial" w:hAnsi="Arial" w:cs="Arial"/>
          <w:b/>
        </w:rPr>
      </w:pPr>
      <w:r w:rsidRPr="00BE0215">
        <w:rPr>
          <w:rFonts w:ascii="Arial" w:hAnsi="Arial" w:cs="Arial"/>
          <w:b/>
        </w:rPr>
        <w:t>Reason</w:t>
      </w:r>
      <w:r w:rsidR="001F05D1" w:rsidRPr="00BE0215">
        <w:rPr>
          <w:rFonts w:ascii="Arial" w:hAnsi="Arial" w:cs="Arial"/>
          <w:b/>
        </w:rPr>
        <w:t xml:space="preserve">/s by Student </w:t>
      </w:r>
      <w:r w:rsidRPr="00BE0215">
        <w:rPr>
          <w:rFonts w:ascii="Arial" w:hAnsi="Arial" w:cs="Arial"/>
          <w:b/>
        </w:rPr>
        <w:t>for Resigning:</w:t>
      </w:r>
    </w:p>
    <w:p w14:paraId="67286C6A" w14:textId="5EE843BF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2251368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798F">
            <w:rPr>
              <w:rFonts w:ascii="MS Gothic" w:eastAsia="MS Gothic" w:hAnsi="MS Gothic" w:cs="Arial" w:hint="eastAsia"/>
            </w:rPr>
            <w:t>☐</w:t>
          </w:r>
        </w:sdtContent>
      </w:sdt>
      <w:r w:rsidR="00AE798F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. I found the course too difficult academically to understand and follow. </w:t>
      </w:r>
    </w:p>
    <w:p w14:paraId="14D4058A" w14:textId="44AF121A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902339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2. The course was not challenging enough. </w:t>
      </w:r>
    </w:p>
    <w:p w14:paraId="24E5293F" w14:textId="79765A6D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605159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3. The course content was not what I expected. </w:t>
      </w:r>
    </w:p>
    <w:p w14:paraId="066C0C83" w14:textId="4DFBE6D8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4915979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4. I had difficulties with the language used during lectures. </w:t>
      </w:r>
    </w:p>
    <w:p w14:paraId="7A28C106" w14:textId="41B492AE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041282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>5. I did not find the right support from the Institute/College.</w:t>
      </w:r>
    </w:p>
    <w:p w14:paraId="0881EF4E" w14:textId="72700BB7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383834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6. I did not find the right support from home. </w:t>
      </w:r>
    </w:p>
    <w:p w14:paraId="7BC63B01" w14:textId="548976F6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68918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7. I needed money to support myself / family.  </w:t>
      </w:r>
    </w:p>
    <w:p w14:paraId="7ED293FD" w14:textId="4CA89C2F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867552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8. I had family problems at home. </w:t>
      </w:r>
    </w:p>
    <w:p w14:paraId="6F845036" w14:textId="1CB93249" w:rsidR="00617DF0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672954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9. I found work/employment. </w:t>
      </w:r>
    </w:p>
    <w:p w14:paraId="1196C6CF" w14:textId="77777777" w:rsidR="00D626ED" w:rsidRPr="00BE0215" w:rsidRDefault="00D626ED" w:rsidP="00617DF0">
      <w:pPr>
        <w:spacing w:after="0" w:line="240" w:lineRule="auto"/>
        <w:ind w:left="284"/>
        <w:rPr>
          <w:rFonts w:ascii="Arial" w:hAnsi="Arial" w:cs="Arial"/>
        </w:rPr>
      </w:pPr>
    </w:p>
    <w:p w14:paraId="420618D6" w14:textId="5EDFDD2F" w:rsidR="00617DF0" w:rsidRPr="00BE0215" w:rsidRDefault="00617DF0" w:rsidP="00617DF0">
      <w:pPr>
        <w:spacing w:after="0" w:line="360" w:lineRule="auto"/>
        <w:ind w:left="284"/>
        <w:rPr>
          <w:rFonts w:ascii="Arial" w:hAnsi="Arial" w:cs="Arial"/>
        </w:rPr>
      </w:pPr>
      <w:r w:rsidRPr="00BE0215">
        <w:rPr>
          <w:rFonts w:ascii="Arial" w:hAnsi="Arial" w:cs="Arial"/>
        </w:rPr>
        <w:t>Full-time or part-time? __________</w:t>
      </w:r>
      <w:r w:rsidR="00AA1123">
        <w:rPr>
          <w:rFonts w:ascii="Arial" w:hAnsi="Arial" w:cs="Arial"/>
        </w:rPr>
        <w:t>____</w:t>
      </w:r>
      <w:r w:rsidRPr="00BE0215">
        <w:rPr>
          <w:rFonts w:ascii="Arial" w:hAnsi="Arial" w:cs="Arial"/>
        </w:rPr>
        <w:t>_____</w:t>
      </w:r>
      <w:proofErr w:type="gramStart"/>
      <w:r w:rsidRPr="00BE0215">
        <w:rPr>
          <w:rFonts w:ascii="Arial" w:hAnsi="Arial" w:cs="Arial"/>
        </w:rPr>
        <w:t xml:space="preserve">_ </w:t>
      </w:r>
      <w:r w:rsidR="00AA1123">
        <w:rPr>
          <w:rFonts w:ascii="Arial" w:hAnsi="Arial" w:cs="Arial"/>
        </w:rPr>
        <w:t xml:space="preserve"> </w:t>
      </w:r>
      <w:proofErr w:type="gramEnd"/>
      <w:r w:rsidR="00AA1123">
        <w:rPr>
          <w:rFonts w:ascii="Arial" w:hAnsi="Arial" w:cs="Arial"/>
        </w:rPr>
        <w:t xml:space="preserve"> </w:t>
      </w:r>
      <w:r w:rsidRPr="00BE0215">
        <w:rPr>
          <w:rFonts w:ascii="Arial" w:hAnsi="Arial" w:cs="Arial"/>
        </w:rPr>
        <w:t>Place of Work _______________________________</w:t>
      </w:r>
    </w:p>
    <w:p w14:paraId="7EF38EE6" w14:textId="0EF1A706" w:rsidR="00617DF0" w:rsidRPr="00BE0215" w:rsidRDefault="00AA1123" w:rsidP="00AA1123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617DF0" w:rsidRPr="00BE0215">
        <w:rPr>
          <w:rFonts w:ascii="Arial" w:hAnsi="Arial" w:cs="Arial"/>
        </w:rPr>
        <w:t>Type of Employment   _____________________________________________________</w:t>
      </w:r>
      <w:r>
        <w:rPr>
          <w:rFonts w:ascii="Arial" w:hAnsi="Arial" w:cs="Arial"/>
        </w:rPr>
        <w:t>_____</w:t>
      </w:r>
      <w:r w:rsidR="00617DF0" w:rsidRPr="00BE0215">
        <w:rPr>
          <w:rFonts w:ascii="Arial" w:hAnsi="Arial" w:cs="Arial"/>
        </w:rPr>
        <w:t>______</w:t>
      </w:r>
    </w:p>
    <w:p w14:paraId="60BE007E" w14:textId="119041F7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105186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0. I did not want this course from the start. </w:t>
      </w:r>
    </w:p>
    <w:p w14:paraId="7425D430" w14:textId="70BEED3D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103166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1. I had problems with transport. </w:t>
      </w:r>
    </w:p>
    <w:p w14:paraId="6A4A1D49" w14:textId="327F3CC4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7171938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2. I had problems with other </w:t>
      </w:r>
      <w:proofErr w:type="gramStart"/>
      <w:r w:rsidR="00617DF0" w:rsidRPr="00BE0215">
        <w:rPr>
          <w:rFonts w:ascii="Arial" w:hAnsi="Arial" w:cs="Arial"/>
        </w:rPr>
        <w:t>student/s</w:t>
      </w:r>
      <w:proofErr w:type="gramEnd"/>
      <w:r w:rsidR="00617DF0" w:rsidRPr="00BE0215">
        <w:rPr>
          <w:rFonts w:ascii="Arial" w:hAnsi="Arial" w:cs="Arial"/>
        </w:rPr>
        <w:t xml:space="preserve">. </w:t>
      </w:r>
    </w:p>
    <w:p w14:paraId="3852706E" w14:textId="3F8B74FE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669631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3. I had problems with staff at school. </w:t>
      </w:r>
    </w:p>
    <w:p w14:paraId="4DB00FEA" w14:textId="0960A0F1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726126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4. I </w:t>
      </w:r>
      <w:proofErr w:type="spellStart"/>
      <w:r w:rsidR="00617DF0" w:rsidRPr="00BE0215">
        <w:rPr>
          <w:rFonts w:ascii="Arial" w:hAnsi="Arial" w:cs="Arial"/>
        </w:rPr>
        <w:t>realised</w:t>
      </w:r>
      <w:proofErr w:type="spellEnd"/>
      <w:r w:rsidR="00617DF0" w:rsidRPr="00BE0215">
        <w:rPr>
          <w:rFonts w:ascii="Arial" w:hAnsi="Arial" w:cs="Arial"/>
        </w:rPr>
        <w:t xml:space="preserve"> that job prospects in the field are very limited. </w:t>
      </w:r>
    </w:p>
    <w:p w14:paraId="765F69AF" w14:textId="6F3058B0" w:rsidR="00617DF0" w:rsidRPr="00BE0215" w:rsidRDefault="00000000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5571387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5. I wanted to take a year gap before I continue studying </w:t>
      </w:r>
    </w:p>
    <w:p w14:paraId="45664B12" w14:textId="72BB39E6" w:rsidR="00ED11AB" w:rsidRPr="00BE0215" w:rsidRDefault="00000000" w:rsidP="00617DF0">
      <w:pPr>
        <w:spacing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663468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>16. I am not interested in studying</w:t>
      </w:r>
    </w:p>
    <w:p w14:paraId="365018E0" w14:textId="77777777" w:rsidR="00613E30" w:rsidRDefault="00613E30" w:rsidP="00AA1123">
      <w:pPr>
        <w:spacing w:after="0" w:line="240" w:lineRule="auto"/>
        <w:rPr>
          <w:rFonts w:ascii="Arial" w:hAnsi="Arial" w:cs="Arial"/>
          <w:b/>
          <w:i/>
          <w:iCs/>
        </w:rPr>
      </w:pPr>
      <w:r w:rsidRPr="00AA1123">
        <w:rPr>
          <w:rFonts w:ascii="Arial" w:hAnsi="Arial" w:cs="Arial"/>
          <w:b/>
          <w:i/>
          <w:iCs/>
        </w:rPr>
        <w:lastRenderedPageBreak/>
        <w:t>For Office use only</w:t>
      </w:r>
    </w:p>
    <w:p w14:paraId="6A3F6F95" w14:textId="77777777" w:rsidR="00AA1123" w:rsidRPr="00AA1123" w:rsidRDefault="00AA1123" w:rsidP="00AA1123">
      <w:pPr>
        <w:spacing w:after="0" w:line="240" w:lineRule="auto"/>
        <w:ind w:left="284"/>
        <w:rPr>
          <w:rFonts w:ascii="Arial" w:hAnsi="Arial" w:cs="Arial"/>
          <w:b/>
          <w:i/>
          <w:iCs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92"/>
        <w:gridCol w:w="3398"/>
        <w:gridCol w:w="2419"/>
      </w:tblGrid>
      <w:tr w:rsidR="00613E30" w:rsidRPr="00BE0215" w14:paraId="0E2C8C82" w14:textId="77777777" w:rsidTr="00D16EBA">
        <w:trPr>
          <w:trHeight w:val="294"/>
        </w:trPr>
        <w:tc>
          <w:tcPr>
            <w:tcW w:w="10206" w:type="dxa"/>
            <w:gridSpan w:val="3"/>
            <w:vAlign w:val="center"/>
          </w:tcPr>
          <w:p w14:paraId="39D72829" w14:textId="77777777" w:rsidR="00613E30" w:rsidRPr="00DF2D2C" w:rsidRDefault="00613E30" w:rsidP="00613E3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  <w:b/>
              </w:rPr>
              <w:t xml:space="preserve">Details of MCAST Representative </w:t>
            </w:r>
          </w:p>
        </w:tc>
      </w:tr>
      <w:tr w:rsidR="00613E30" w:rsidRPr="00BE0215" w14:paraId="6EC5FBAA" w14:textId="77777777" w:rsidTr="00D16EBA">
        <w:trPr>
          <w:trHeight w:val="1405"/>
        </w:trPr>
        <w:tc>
          <w:tcPr>
            <w:tcW w:w="4392" w:type="dxa"/>
          </w:tcPr>
          <w:p w14:paraId="5E170202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33B4FC11" w14:textId="77777777" w:rsidR="00613E30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3BDFA197" w14:textId="77777777" w:rsidR="00DF2D2C" w:rsidRPr="00DF2D2C" w:rsidRDefault="00DF2D2C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4136DCE3" w14:textId="2599283B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  <w:b/>
              </w:rPr>
              <w:t>________________________________</w:t>
            </w:r>
          </w:p>
          <w:p w14:paraId="70C4B998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  <w:b/>
              </w:rPr>
              <w:t>Name &amp; Surname</w:t>
            </w:r>
          </w:p>
        </w:tc>
        <w:tc>
          <w:tcPr>
            <w:tcW w:w="3398" w:type="dxa"/>
          </w:tcPr>
          <w:p w14:paraId="4610E0D9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108EBC94" w14:textId="77777777" w:rsidR="00613E30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1FD45BC1" w14:textId="77777777" w:rsidR="00DF2D2C" w:rsidRPr="00DF2D2C" w:rsidRDefault="00DF2D2C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4EE521C7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  <w:b/>
              </w:rPr>
              <w:t>__________________________</w:t>
            </w:r>
          </w:p>
          <w:p w14:paraId="474DA8FB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F2D2C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2416" w:type="dxa"/>
          </w:tcPr>
          <w:p w14:paraId="09588F49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  <w:i/>
                <w:iCs/>
              </w:rPr>
            </w:pPr>
          </w:p>
          <w:p w14:paraId="257D9ECA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  <w:i/>
                <w:iCs/>
              </w:rPr>
            </w:pPr>
          </w:p>
          <w:p w14:paraId="24B6DDCE" w14:textId="77777777" w:rsidR="00DF2D2C" w:rsidRPr="00DF2D2C" w:rsidRDefault="00DF2D2C" w:rsidP="00DF2D2C">
            <w:pPr>
              <w:spacing w:after="0" w:line="240" w:lineRule="auto"/>
              <w:rPr>
                <w:rFonts w:ascii="Arial" w:hAnsi="Arial" w:cs="Arial"/>
                <w:b/>
                <w:i/>
                <w:iCs/>
              </w:rPr>
            </w:pPr>
          </w:p>
          <w:p w14:paraId="5F4178DB" w14:textId="350C4864" w:rsidR="00613E30" w:rsidRPr="00D16EBA" w:rsidRDefault="00D16EBA" w:rsidP="00DF2D2C">
            <w:pPr>
              <w:spacing w:after="0" w:line="240" w:lineRule="auto"/>
              <w:rPr>
                <w:rFonts w:ascii="Arial" w:hAnsi="Arial" w:cs="Arial"/>
                <w:b/>
                <w:i/>
                <w:iCs/>
              </w:rPr>
            </w:pPr>
            <w:r w:rsidRPr="00DF2D2C">
              <w:rPr>
                <w:rFonts w:ascii="Arial" w:hAnsi="Arial" w:cs="Arial"/>
                <w:b/>
              </w:rPr>
              <w:t>__________________</w:t>
            </w:r>
          </w:p>
          <w:p w14:paraId="6DC662B7" w14:textId="77777777" w:rsidR="00613E30" w:rsidRPr="00DF2D2C" w:rsidRDefault="00613E30" w:rsidP="00DF2D2C">
            <w:pPr>
              <w:spacing w:after="0" w:line="240" w:lineRule="auto"/>
              <w:rPr>
                <w:rFonts w:ascii="Arial" w:hAnsi="Arial" w:cs="Arial"/>
                <w:b/>
                <w:i/>
                <w:iCs/>
              </w:rPr>
            </w:pPr>
            <w:r w:rsidRPr="00DF2D2C">
              <w:rPr>
                <w:rFonts w:ascii="Arial" w:hAnsi="Arial" w:cs="Arial"/>
                <w:b/>
                <w:i/>
                <w:iCs/>
              </w:rPr>
              <w:t>Date of interview</w:t>
            </w:r>
          </w:p>
        </w:tc>
      </w:tr>
      <w:tr w:rsidR="00867AD2" w:rsidRPr="00BE0215" w14:paraId="71FAEB37" w14:textId="77777777" w:rsidTr="00D16EBA">
        <w:trPr>
          <w:trHeight w:val="10808"/>
        </w:trPr>
        <w:tc>
          <w:tcPr>
            <w:tcW w:w="10206" w:type="dxa"/>
            <w:gridSpan w:val="3"/>
          </w:tcPr>
          <w:p w14:paraId="3C54AC42" w14:textId="49F21C7B" w:rsidR="00ED11AB" w:rsidRPr="00D16EBA" w:rsidRDefault="00613E30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16EBA">
              <w:rPr>
                <w:rFonts w:ascii="Arial" w:hAnsi="Arial" w:cs="Arial"/>
                <w:b/>
                <w:sz w:val="20"/>
                <w:szCs w:val="20"/>
              </w:rPr>
              <w:t>Comments</w:t>
            </w:r>
            <w:r w:rsidR="00537D29" w:rsidRPr="00D16EBA">
              <w:rPr>
                <w:rFonts w:ascii="Arial" w:hAnsi="Arial" w:cs="Arial"/>
                <w:b/>
                <w:sz w:val="20"/>
                <w:szCs w:val="20"/>
              </w:rPr>
              <w:t xml:space="preserve"> by Institute</w:t>
            </w:r>
            <w:r w:rsidR="008B3B22" w:rsidRPr="00D16EB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37D29" w:rsidRPr="00D16EBA">
              <w:rPr>
                <w:rFonts w:ascii="Arial" w:hAnsi="Arial" w:cs="Arial"/>
                <w:b/>
                <w:sz w:val="20"/>
                <w:szCs w:val="20"/>
              </w:rPr>
              <w:t>Representative</w:t>
            </w:r>
            <w:r w:rsidR="00ED11AB" w:rsidRPr="00D16EBA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  <w:p w14:paraId="06E89BFA" w14:textId="77777777" w:rsidR="00D16EBA" w:rsidRPr="00D16EBA" w:rsidRDefault="00D16EBA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61316D" w14:textId="77777777" w:rsidR="00ED11AB" w:rsidRPr="00D16EBA" w:rsidRDefault="00ED11AB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16EBA">
              <w:rPr>
                <w:rFonts w:ascii="Arial" w:hAnsi="Arial" w:cs="Arial"/>
                <w:sz w:val="20"/>
                <w:szCs w:val="20"/>
              </w:rPr>
              <w:t>A brief narration of what went on during meeting / interview, and any salient comments to be recorded.</w:t>
            </w:r>
          </w:p>
          <w:p w14:paraId="06B1E716" w14:textId="77777777" w:rsidR="00537D29" w:rsidRPr="00D16EBA" w:rsidRDefault="00ED11AB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16EBA">
              <w:rPr>
                <w:rFonts w:ascii="Arial" w:hAnsi="Arial" w:cs="Arial"/>
                <w:sz w:val="20"/>
                <w:szCs w:val="20"/>
              </w:rPr>
              <w:t xml:space="preserve">Any comments the Management member feels should be </w:t>
            </w:r>
            <w:proofErr w:type="gramStart"/>
            <w:r w:rsidRPr="00D16EBA">
              <w:rPr>
                <w:rFonts w:ascii="Arial" w:hAnsi="Arial" w:cs="Arial"/>
                <w:sz w:val="20"/>
                <w:szCs w:val="20"/>
              </w:rPr>
              <w:t>recorded</w:t>
            </w:r>
            <w:proofErr w:type="gramEnd"/>
            <w:r w:rsidRPr="00D16EBA">
              <w:rPr>
                <w:rFonts w:ascii="Arial" w:hAnsi="Arial" w:cs="Arial"/>
                <w:sz w:val="20"/>
                <w:szCs w:val="20"/>
              </w:rPr>
              <w:t xml:space="preserve"> as a matter of closing off the record.</w:t>
            </w:r>
          </w:p>
        </w:tc>
      </w:tr>
    </w:tbl>
    <w:p w14:paraId="421E8DF9" w14:textId="77777777" w:rsidR="001F05D1" w:rsidRPr="00BE0215" w:rsidRDefault="001F05D1" w:rsidP="00ED11AB">
      <w:pPr>
        <w:spacing w:line="240" w:lineRule="auto"/>
        <w:ind w:left="284"/>
        <w:rPr>
          <w:rFonts w:ascii="Arial" w:hAnsi="Arial" w:cs="Arial"/>
          <w:sz w:val="2"/>
          <w:szCs w:val="2"/>
        </w:rPr>
      </w:pPr>
    </w:p>
    <w:p w14:paraId="29396000" w14:textId="77777777" w:rsidR="001F05D1" w:rsidRDefault="00613E30" w:rsidP="00613E30">
      <w:pPr>
        <w:spacing w:after="0" w:line="240" w:lineRule="auto"/>
        <w:ind w:left="284"/>
        <w:rPr>
          <w:rFonts w:ascii="Arial" w:hAnsi="Arial" w:cs="Arial"/>
          <w:b/>
          <w:i/>
          <w:sz w:val="20"/>
          <w:szCs w:val="20"/>
        </w:rPr>
      </w:pPr>
      <w:r w:rsidRPr="00D16EBA">
        <w:rPr>
          <w:rFonts w:ascii="Arial" w:hAnsi="Arial" w:cs="Arial"/>
          <w:b/>
          <w:i/>
          <w:sz w:val="20"/>
          <w:szCs w:val="20"/>
        </w:rPr>
        <w:t>Note:</w:t>
      </w:r>
      <w:r w:rsidR="001F05D1" w:rsidRPr="00D16EBA">
        <w:rPr>
          <w:rFonts w:ascii="Arial" w:hAnsi="Arial" w:cs="Arial"/>
          <w:b/>
          <w:i/>
          <w:sz w:val="20"/>
          <w:szCs w:val="20"/>
        </w:rPr>
        <w:t xml:space="preserve"> Original of Form to be forwarded to Registrar’s office</w:t>
      </w:r>
      <w:r w:rsidRPr="00D16EBA">
        <w:rPr>
          <w:rFonts w:ascii="Arial" w:hAnsi="Arial" w:cs="Arial"/>
          <w:b/>
          <w:i/>
          <w:sz w:val="20"/>
          <w:szCs w:val="20"/>
        </w:rPr>
        <w:t xml:space="preserve">. </w:t>
      </w:r>
      <w:r w:rsidR="001F05D1" w:rsidRPr="00D16EBA">
        <w:rPr>
          <w:rFonts w:ascii="Arial" w:hAnsi="Arial" w:cs="Arial"/>
          <w:b/>
          <w:i/>
          <w:sz w:val="20"/>
          <w:szCs w:val="20"/>
        </w:rPr>
        <w:t xml:space="preserve"> Copy of Form to be retained in Student’s File at Institute</w:t>
      </w:r>
    </w:p>
    <w:p w14:paraId="066D0AD2" w14:textId="1EA8A396" w:rsidR="00E6647E" w:rsidRPr="00E6647E" w:rsidRDefault="00AA1123" w:rsidP="00AA1123">
      <w:pPr>
        <w:tabs>
          <w:tab w:val="left" w:pos="4467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sectPr w:rsidR="00E6647E" w:rsidRPr="00E6647E" w:rsidSect="003B107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426" w:right="720" w:bottom="720" w:left="709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DF2A9" w14:textId="77777777" w:rsidR="00661FFA" w:rsidRDefault="00661FFA">
      <w:pPr>
        <w:spacing w:after="0" w:line="240" w:lineRule="auto"/>
      </w:pPr>
      <w:r>
        <w:separator/>
      </w:r>
    </w:p>
  </w:endnote>
  <w:endnote w:type="continuationSeparator" w:id="0">
    <w:p w14:paraId="25735A1E" w14:textId="77777777" w:rsidR="00661FFA" w:rsidRDefault="00661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40114" w14:textId="77777777" w:rsidR="00AA1123" w:rsidRDefault="00AA11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050A0" w14:textId="11EE1C55" w:rsidR="00617DF0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</w:t>
    </w:r>
    <w:r w:rsidR="00AA1123">
      <w:rPr>
        <w:rFonts w:ascii="Arial" w:hAnsi="Arial" w:cs="Arial"/>
        <w:b/>
        <w:i/>
        <w:sz w:val="16"/>
        <w:szCs w:val="16"/>
      </w:rPr>
      <w:t>__</w:t>
    </w:r>
    <w:r>
      <w:rPr>
        <w:rFonts w:ascii="Arial" w:hAnsi="Arial" w:cs="Arial"/>
        <w:b/>
        <w:i/>
        <w:sz w:val="16"/>
        <w:szCs w:val="16"/>
      </w:rPr>
      <w:t>____________________________________________________________</w:t>
    </w:r>
  </w:p>
  <w:p w14:paraId="2361D847" w14:textId="534633DB" w:rsidR="00617DF0" w:rsidRPr="007F36D8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</w:t>
    </w:r>
    <w:r w:rsidR="00AA1123">
      <w:rPr>
        <w:rFonts w:ascii="Arial" w:hAnsi="Arial" w:cs="Arial"/>
        <w:b/>
        <w:i/>
        <w:sz w:val="16"/>
        <w:szCs w:val="16"/>
      </w:rPr>
      <w:t xml:space="preserve">     </w:t>
    </w:r>
    <w:r>
      <w:rPr>
        <w:rFonts w:ascii="Arial" w:hAnsi="Arial" w:cs="Arial"/>
        <w:b/>
        <w:i/>
        <w:sz w:val="16"/>
        <w:szCs w:val="16"/>
      </w:rPr>
      <w:t xml:space="preserve">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EC7B1" w14:textId="77777777" w:rsidR="00AA1123" w:rsidRDefault="00AA11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BA23C" w14:textId="77777777" w:rsidR="00661FFA" w:rsidRDefault="00661FFA">
      <w:pPr>
        <w:spacing w:after="0" w:line="240" w:lineRule="auto"/>
      </w:pPr>
      <w:r>
        <w:separator/>
      </w:r>
    </w:p>
  </w:footnote>
  <w:footnote w:type="continuationSeparator" w:id="0">
    <w:p w14:paraId="4C2931B5" w14:textId="77777777" w:rsidR="00661FFA" w:rsidRDefault="00661F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F75C7" w14:textId="77777777" w:rsidR="00617DF0" w:rsidRDefault="00617DF0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65FCA" w14:textId="77777777" w:rsidR="00617DF0" w:rsidRDefault="00617DF0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48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84"/>
      <w:gridCol w:w="1560"/>
      <w:gridCol w:w="850"/>
      <w:gridCol w:w="1134"/>
      <w:gridCol w:w="425"/>
      <w:gridCol w:w="1560"/>
      <w:gridCol w:w="1854"/>
      <w:gridCol w:w="981"/>
    </w:tblGrid>
    <w:tr w:rsidR="00660556" w:rsidRPr="004F175E" w14:paraId="7B06F9AA" w14:textId="77777777" w:rsidTr="00D16EBA">
      <w:trPr>
        <w:trHeight w:val="278"/>
      </w:trPr>
      <w:tc>
        <w:tcPr>
          <w:tcW w:w="1984" w:type="dxa"/>
          <w:vMerge w:val="restart"/>
        </w:tcPr>
        <w:p w14:paraId="3FDB1704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 w:rsidRPr="004F175E">
            <w:rPr>
              <w:rFonts w:ascii="Arial" w:eastAsia="Times New Roman" w:hAnsi="Arial" w:cs="Arial"/>
              <w:noProof/>
              <w:lang w:val="en-GB" w:eastAsia="en-GB"/>
            </w:rPr>
            <w:drawing>
              <wp:anchor distT="0" distB="0" distL="114300" distR="114300" simplePos="0" relativeHeight="251659264" behindDoc="1" locked="0" layoutInCell="1" allowOverlap="1" wp14:anchorId="428B7F7E" wp14:editId="09C8AF08">
                <wp:simplePos x="0" y="0"/>
                <wp:positionH relativeFrom="column">
                  <wp:posOffset>-65405</wp:posOffset>
                </wp:positionH>
                <wp:positionV relativeFrom="paragraph">
                  <wp:posOffset>1905</wp:posOffset>
                </wp:positionV>
                <wp:extent cx="1261745" cy="638175"/>
                <wp:effectExtent l="0" t="0" r="0" b="0"/>
                <wp:wrapTight wrapText="bothSides">
                  <wp:wrapPolygon edited="0">
                    <wp:start x="3261" y="645"/>
                    <wp:lineTo x="1631" y="3869"/>
                    <wp:lineTo x="326" y="8382"/>
                    <wp:lineTo x="326" y="14185"/>
                    <wp:lineTo x="2283" y="19343"/>
                    <wp:lineTo x="2935" y="20633"/>
                    <wp:lineTo x="6849" y="20633"/>
                    <wp:lineTo x="7501" y="19343"/>
                    <wp:lineTo x="20219" y="12896"/>
                    <wp:lineTo x="21198" y="9027"/>
                    <wp:lineTo x="19893" y="7737"/>
                    <wp:lineTo x="6196" y="645"/>
                    <wp:lineTo x="3261" y="645"/>
                  </wp:wrapPolygon>
                </wp:wrapTight>
                <wp:docPr id="791489770" name="Picture 791489770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174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364" w:type="dxa"/>
          <w:gridSpan w:val="7"/>
          <w:vAlign w:val="center"/>
        </w:tcPr>
        <w:p w14:paraId="530ED4CF" w14:textId="1177A444" w:rsidR="00660556" w:rsidRPr="004F175E" w:rsidRDefault="00660556" w:rsidP="00660556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i/>
              <w:noProof/>
            </w:rPr>
          </w:pP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>
            <w:rPr>
              <w:rFonts w:cs="Arial"/>
              <w:i/>
              <w:noProof/>
              <w:lang w:val="en-US" w:eastAsia="en-US"/>
            </w:rPr>
            <w:t>DOC_278_CORP_ REV_F_RESIGNATION_LETTER_FORM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</w:tc>
    </w:tr>
    <w:tr w:rsidR="00660556" w:rsidRPr="004F175E" w14:paraId="66A402DE" w14:textId="77777777" w:rsidTr="00D16EBA">
      <w:trPr>
        <w:trHeight w:val="273"/>
      </w:trPr>
      <w:tc>
        <w:tcPr>
          <w:tcW w:w="1984" w:type="dxa"/>
          <w:vMerge/>
        </w:tcPr>
        <w:p w14:paraId="55A4E13F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560" w:type="dxa"/>
          <w:shd w:val="clear" w:color="auto" w:fill="F2F2F2"/>
          <w:vAlign w:val="center"/>
        </w:tcPr>
        <w:p w14:paraId="31621CB5" w14:textId="77777777" w:rsidR="00660556" w:rsidRPr="004F175E" w:rsidRDefault="00660556" w:rsidP="00660556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3969" w:type="dxa"/>
          <w:gridSpan w:val="4"/>
          <w:vAlign w:val="center"/>
        </w:tcPr>
        <w:p w14:paraId="1BF41809" w14:textId="251B886C" w:rsidR="00660556" w:rsidRPr="004F175E" w:rsidRDefault="00DF2D2C" w:rsidP="00660556">
          <w:pPr>
            <w:spacing w:after="0" w:line="240" w:lineRule="auto"/>
            <w:rPr>
              <w:rFonts w:cs="Arial"/>
              <w:b/>
              <w:bCs/>
              <w:iCs/>
            </w:rPr>
          </w:pPr>
          <w:r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  <w:t>Deputy Principal Registrar</w:t>
          </w:r>
        </w:p>
      </w:tc>
      <w:tc>
        <w:tcPr>
          <w:tcW w:w="1854" w:type="dxa"/>
          <w:shd w:val="clear" w:color="auto" w:fill="F2F2F2"/>
          <w:vAlign w:val="center"/>
        </w:tcPr>
        <w:p w14:paraId="7E4AC14C" w14:textId="77777777" w:rsidR="00660556" w:rsidRPr="004F175E" w:rsidRDefault="00660556" w:rsidP="00660556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jc w:val="center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981" w:type="dxa"/>
          <w:vAlign w:val="center"/>
        </w:tcPr>
        <w:p w14:paraId="14E66B03" w14:textId="77777777" w:rsidR="00660556" w:rsidRPr="004F175E" w:rsidRDefault="00660556" w:rsidP="00660556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660556" w:rsidRPr="004F175E" w14:paraId="713D4BE4" w14:textId="77777777" w:rsidTr="00D16EBA">
      <w:trPr>
        <w:trHeight w:val="225"/>
      </w:trPr>
      <w:tc>
        <w:tcPr>
          <w:tcW w:w="1984" w:type="dxa"/>
          <w:vMerge/>
        </w:tcPr>
        <w:p w14:paraId="3D0EE201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560" w:type="dxa"/>
          <w:shd w:val="clear" w:color="auto" w:fill="F2F2F2"/>
          <w:vAlign w:val="center"/>
        </w:tcPr>
        <w:p w14:paraId="7F0114A7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850" w:type="dxa"/>
          <w:shd w:val="clear" w:color="auto" w:fill="FFFFFF"/>
          <w:vAlign w:val="center"/>
        </w:tcPr>
        <w:p w14:paraId="67825821" w14:textId="01DCE0D9" w:rsidR="00660556" w:rsidRPr="004F175E" w:rsidRDefault="003B107E" w:rsidP="00660556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2/2022</w:t>
          </w:r>
        </w:p>
      </w:tc>
      <w:tc>
        <w:tcPr>
          <w:tcW w:w="1134" w:type="dxa"/>
          <w:shd w:val="clear" w:color="auto" w:fill="F2F2F2"/>
          <w:vAlign w:val="center"/>
        </w:tcPr>
        <w:p w14:paraId="0E7BE7CC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42782F9C" w14:textId="5A45BCD9" w:rsidR="00660556" w:rsidRPr="001B2D84" w:rsidRDefault="00DF2D2C" w:rsidP="00660556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F</w:t>
          </w:r>
        </w:p>
      </w:tc>
      <w:tc>
        <w:tcPr>
          <w:tcW w:w="1560" w:type="dxa"/>
          <w:shd w:val="clear" w:color="auto" w:fill="F2F2F2"/>
          <w:vAlign w:val="center"/>
        </w:tcPr>
        <w:p w14:paraId="17C75DD9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835" w:type="dxa"/>
          <w:gridSpan w:val="2"/>
          <w:vAlign w:val="center"/>
        </w:tcPr>
        <w:p w14:paraId="56681011" w14:textId="42A7956E" w:rsidR="00660556" w:rsidRPr="004F175E" w:rsidRDefault="003B107E" w:rsidP="003B107E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8/01/2022</w:t>
          </w:r>
        </w:p>
      </w:tc>
    </w:tr>
    <w:tr w:rsidR="00660556" w:rsidRPr="004F175E" w14:paraId="56EFA4A0" w14:textId="77777777" w:rsidTr="00D16EBA">
      <w:trPr>
        <w:trHeight w:val="157"/>
      </w:trPr>
      <w:tc>
        <w:tcPr>
          <w:tcW w:w="1984" w:type="dxa"/>
          <w:vMerge/>
        </w:tcPr>
        <w:p w14:paraId="5795635C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364" w:type="dxa"/>
          <w:gridSpan w:val="7"/>
          <w:vAlign w:val="center"/>
        </w:tcPr>
        <w:p w14:paraId="1911B23E" w14:textId="77777777" w:rsidR="00660556" w:rsidRPr="004F175E" w:rsidRDefault="00660556" w:rsidP="00660556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371D6AD4" w14:textId="77777777" w:rsidR="00617DF0" w:rsidRPr="00642AA3" w:rsidRDefault="00617DF0" w:rsidP="00537D29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E0DA5" w14:textId="77777777" w:rsidR="00AA1123" w:rsidRDefault="00AA11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9747B"/>
    <w:multiLevelType w:val="hybridMultilevel"/>
    <w:tmpl w:val="E28CD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4732C"/>
    <w:multiLevelType w:val="hybridMultilevel"/>
    <w:tmpl w:val="E2543DCA"/>
    <w:lvl w:ilvl="0" w:tplc="4998BF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051237">
    <w:abstractNumId w:val="11"/>
  </w:num>
  <w:num w:numId="2" w16cid:durableId="497844057">
    <w:abstractNumId w:val="8"/>
  </w:num>
  <w:num w:numId="3" w16cid:durableId="866334289">
    <w:abstractNumId w:val="9"/>
  </w:num>
  <w:num w:numId="4" w16cid:durableId="1994411671">
    <w:abstractNumId w:val="1"/>
  </w:num>
  <w:num w:numId="5" w16cid:durableId="1566599441">
    <w:abstractNumId w:val="5"/>
  </w:num>
  <w:num w:numId="6" w16cid:durableId="892422525">
    <w:abstractNumId w:val="6"/>
  </w:num>
  <w:num w:numId="7" w16cid:durableId="1866481151">
    <w:abstractNumId w:val="0"/>
  </w:num>
  <w:num w:numId="8" w16cid:durableId="1244298125">
    <w:abstractNumId w:val="7"/>
  </w:num>
  <w:num w:numId="9" w16cid:durableId="1029918456">
    <w:abstractNumId w:val="10"/>
  </w:num>
  <w:num w:numId="10" w16cid:durableId="1494222993">
    <w:abstractNumId w:val="12"/>
  </w:num>
  <w:num w:numId="11" w16cid:durableId="907883256">
    <w:abstractNumId w:val="2"/>
  </w:num>
  <w:num w:numId="12" w16cid:durableId="172798997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7777000">
    <w:abstractNumId w:val="3"/>
  </w:num>
  <w:num w:numId="14" w16cid:durableId="8623304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c0MTE0MDM0NzJU0lEKTi0uzszPAykwrwUAorimlC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80C45"/>
    <w:rsid w:val="00080E0A"/>
    <w:rsid w:val="00081556"/>
    <w:rsid w:val="00081EFF"/>
    <w:rsid w:val="000820CA"/>
    <w:rsid w:val="000A0058"/>
    <w:rsid w:val="000A729A"/>
    <w:rsid w:val="000A7B13"/>
    <w:rsid w:val="000B11AF"/>
    <w:rsid w:val="000B555D"/>
    <w:rsid w:val="000C0273"/>
    <w:rsid w:val="000C435B"/>
    <w:rsid w:val="00117BB4"/>
    <w:rsid w:val="001267D8"/>
    <w:rsid w:val="00134652"/>
    <w:rsid w:val="00134D8B"/>
    <w:rsid w:val="00153C90"/>
    <w:rsid w:val="00161CA5"/>
    <w:rsid w:val="0017353B"/>
    <w:rsid w:val="00175086"/>
    <w:rsid w:val="001807C5"/>
    <w:rsid w:val="001A4196"/>
    <w:rsid w:val="001B0F47"/>
    <w:rsid w:val="001B649E"/>
    <w:rsid w:val="001C20CE"/>
    <w:rsid w:val="001D01AC"/>
    <w:rsid w:val="001D1AFB"/>
    <w:rsid w:val="001D4C60"/>
    <w:rsid w:val="001E6542"/>
    <w:rsid w:val="001F05D1"/>
    <w:rsid w:val="001F25E7"/>
    <w:rsid w:val="001F39C7"/>
    <w:rsid w:val="001F5D47"/>
    <w:rsid w:val="00212123"/>
    <w:rsid w:val="00212300"/>
    <w:rsid w:val="00215DA3"/>
    <w:rsid w:val="00221521"/>
    <w:rsid w:val="00225176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5778"/>
    <w:rsid w:val="002D665E"/>
    <w:rsid w:val="002F73B6"/>
    <w:rsid w:val="00302B5D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7A1E"/>
    <w:rsid w:val="00386DE3"/>
    <w:rsid w:val="003B03D7"/>
    <w:rsid w:val="003B107E"/>
    <w:rsid w:val="003C373C"/>
    <w:rsid w:val="003C7462"/>
    <w:rsid w:val="003D7EE7"/>
    <w:rsid w:val="003E38D7"/>
    <w:rsid w:val="003E5C92"/>
    <w:rsid w:val="003E6762"/>
    <w:rsid w:val="00407C14"/>
    <w:rsid w:val="004110B3"/>
    <w:rsid w:val="00423788"/>
    <w:rsid w:val="004254A4"/>
    <w:rsid w:val="00430396"/>
    <w:rsid w:val="00435F01"/>
    <w:rsid w:val="00436DC2"/>
    <w:rsid w:val="00441056"/>
    <w:rsid w:val="00441308"/>
    <w:rsid w:val="00443D77"/>
    <w:rsid w:val="004474CA"/>
    <w:rsid w:val="004530EB"/>
    <w:rsid w:val="0046726D"/>
    <w:rsid w:val="00471849"/>
    <w:rsid w:val="00484E60"/>
    <w:rsid w:val="004A06E9"/>
    <w:rsid w:val="004A7CCA"/>
    <w:rsid w:val="004C54B0"/>
    <w:rsid w:val="004C7FD7"/>
    <w:rsid w:val="004D0836"/>
    <w:rsid w:val="004D2613"/>
    <w:rsid w:val="004F4A86"/>
    <w:rsid w:val="00517846"/>
    <w:rsid w:val="00521D39"/>
    <w:rsid w:val="00523A75"/>
    <w:rsid w:val="00536EE5"/>
    <w:rsid w:val="00537D29"/>
    <w:rsid w:val="00553B4B"/>
    <w:rsid w:val="00564FF4"/>
    <w:rsid w:val="00565547"/>
    <w:rsid w:val="005674F8"/>
    <w:rsid w:val="00571645"/>
    <w:rsid w:val="005903CD"/>
    <w:rsid w:val="00592783"/>
    <w:rsid w:val="005A2DC2"/>
    <w:rsid w:val="005A6A16"/>
    <w:rsid w:val="005A7197"/>
    <w:rsid w:val="005B5CA0"/>
    <w:rsid w:val="005C6160"/>
    <w:rsid w:val="005C7A2E"/>
    <w:rsid w:val="005D1D0E"/>
    <w:rsid w:val="005E420B"/>
    <w:rsid w:val="00610673"/>
    <w:rsid w:val="00613E30"/>
    <w:rsid w:val="00617DF0"/>
    <w:rsid w:val="00617FE0"/>
    <w:rsid w:val="00624ED5"/>
    <w:rsid w:val="0063158B"/>
    <w:rsid w:val="00631CEC"/>
    <w:rsid w:val="00634742"/>
    <w:rsid w:val="006379C2"/>
    <w:rsid w:val="00642AA3"/>
    <w:rsid w:val="00643BD4"/>
    <w:rsid w:val="00646AC5"/>
    <w:rsid w:val="00660556"/>
    <w:rsid w:val="00661FFA"/>
    <w:rsid w:val="0068136D"/>
    <w:rsid w:val="00681DDB"/>
    <w:rsid w:val="00683DC2"/>
    <w:rsid w:val="00687CEB"/>
    <w:rsid w:val="006A65A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254D"/>
    <w:rsid w:val="00717F99"/>
    <w:rsid w:val="00733297"/>
    <w:rsid w:val="00735103"/>
    <w:rsid w:val="0073539F"/>
    <w:rsid w:val="00736467"/>
    <w:rsid w:val="00753C60"/>
    <w:rsid w:val="007641FE"/>
    <w:rsid w:val="00787186"/>
    <w:rsid w:val="00797437"/>
    <w:rsid w:val="00797E91"/>
    <w:rsid w:val="007A019C"/>
    <w:rsid w:val="007B59AD"/>
    <w:rsid w:val="007D6ECE"/>
    <w:rsid w:val="007F099F"/>
    <w:rsid w:val="00805967"/>
    <w:rsid w:val="00805BD1"/>
    <w:rsid w:val="00833ED0"/>
    <w:rsid w:val="008411C5"/>
    <w:rsid w:val="0085059D"/>
    <w:rsid w:val="00852775"/>
    <w:rsid w:val="008645C1"/>
    <w:rsid w:val="008664D1"/>
    <w:rsid w:val="00866EEB"/>
    <w:rsid w:val="00867AD2"/>
    <w:rsid w:val="0087700B"/>
    <w:rsid w:val="008A0F77"/>
    <w:rsid w:val="008A36BF"/>
    <w:rsid w:val="008B3B22"/>
    <w:rsid w:val="008C63A7"/>
    <w:rsid w:val="008C6D04"/>
    <w:rsid w:val="008D18AA"/>
    <w:rsid w:val="008D2DFC"/>
    <w:rsid w:val="008D4B0C"/>
    <w:rsid w:val="008E0A8E"/>
    <w:rsid w:val="008E3F76"/>
    <w:rsid w:val="008E64C9"/>
    <w:rsid w:val="0090674B"/>
    <w:rsid w:val="0091796C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4526"/>
    <w:rsid w:val="009F63B6"/>
    <w:rsid w:val="00A20BCE"/>
    <w:rsid w:val="00A30C79"/>
    <w:rsid w:val="00A417D1"/>
    <w:rsid w:val="00A620B0"/>
    <w:rsid w:val="00A62776"/>
    <w:rsid w:val="00A639EA"/>
    <w:rsid w:val="00A806B9"/>
    <w:rsid w:val="00A92D6B"/>
    <w:rsid w:val="00AA1123"/>
    <w:rsid w:val="00AA1BCE"/>
    <w:rsid w:val="00AB5451"/>
    <w:rsid w:val="00AD020E"/>
    <w:rsid w:val="00AD1295"/>
    <w:rsid w:val="00AE2FF8"/>
    <w:rsid w:val="00AE3EFB"/>
    <w:rsid w:val="00AE73CC"/>
    <w:rsid w:val="00AE798F"/>
    <w:rsid w:val="00AF503A"/>
    <w:rsid w:val="00B15C4A"/>
    <w:rsid w:val="00B17D46"/>
    <w:rsid w:val="00B237DA"/>
    <w:rsid w:val="00B269DA"/>
    <w:rsid w:val="00B359FF"/>
    <w:rsid w:val="00B36686"/>
    <w:rsid w:val="00B41CEB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3F4F"/>
    <w:rsid w:val="00BB6C5E"/>
    <w:rsid w:val="00BC0722"/>
    <w:rsid w:val="00BC19E8"/>
    <w:rsid w:val="00BC6CCC"/>
    <w:rsid w:val="00BC6FCD"/>
    <w:rsid w:val="00BD336E"/>
    <w:rsid w:val="00BE0215"/>
    <w:rsid w:val="00BF09E2"/>
    <w:rsid w:val="00BF5A55"/>
    <w:rsid w:val="00C03484"/>
    <w:rsid w:val="00C17470"/>
    <w:rsid w:val="00C439E6"/>
    <w:rsid w:val="00C5720B"/>
    <w:rsid w:val="00C65554"/>
    <w:rsid w:val="00C7032B"/>
    <w:rsid w:val="00C71391"/>
    <w:rsid w:val="00C82611"/>
    <w:rsid w:val="00C87D24"/>
    <w:rsid w:val="00C955F1"/>
    <w:rsid w:val="00CA34A0"/>
    <w:rsid w:val="00CA67FA"/>
    <w:rsid w:val="00CC469E"/>
    <w:rsid w:val="00CD0E6D"/>
    <w:rsid w:val="00CE7D10"/>
    <w:rsid w:val="00D05A1B"/>
    <w:rsid w:val="00D14B59"/>
    <w:rsid w:val="00D16EBA"/>
    <w:rsid w:val="00D20817"/>
    <w:rsid w:val="00D2172B"/>
    <w:rsid w:val="00D32A3D"/>
    <w:rsid w:val="00D35131"/>
    <w:rsid w:val="00D36855"/>
    <w:rsid w:val="00D42F0A"/>
    <w:rsid w:val="00D4329D"/>
    <w:rsid w:val="00D46D5C"/>
    <w:rsid w:val="00D47466"/>
    <w:rsid w:val="00D540FA"/>
    <w:rsid w:val="00D56D96"/>
    <w:rsid w:val="00D626ED"/>
    <w:rsid w:val="00D671A3"/>
    <w:rsid w:val="00D704FF"/>
    <w:rsid w:val="00D8690E"/>
    <w:rsid w:val="00D8706C"/>
    <w:rsid w:val="00DA4AC0"/>
    <w:rsid w:val="00DA5AE2"/>
    <w:rsid w:val="00DE626A"/>
    <w:rsid w:val="00DF2D2C"/>
    <w:rsid w:val="00DF3934"/>
    <w:rsid w:val="00DF3FE3"/>
    <w:rsid w:val="00E11FD2"/>
    <w:rsid w:val="00E124CF"/>
    <w:rsid w:val="00E1713C"/>
    <w:rsid w:val="00E56742"/>
    <w:rsid w:val="00E60B7C"/>
    <w:rsid w:val="00E63FA6"/>
    <w:rsid w:val="00E6647E"/>
    <w:rsid w:val="00E737BD"/>
    <w:rsid w:val="00E927F0"/>
    <w:rsid w:val="00E9282D"/>
    <w:rsid w:val="00E96D10"/>
    <w:rsid w:val="00EA2502"/>
    <w:rsid w:val="00EB0F64"/>
    <w:rsid w:val="00EB48EB"/>
    <w:rsid w:val="00ED11AB"/>
    <w:rsid w:val="00ED40F7"/>
    <w:rsid w:val="00ED532A"/>
    <w:rsid w:val="00ED6556"/>
    <w:rsid w:val="00EE0B3B"/>
    <w:rsid w:val="00EE278B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67595"/>
    <w:rsid w:val="00F72DE8"/>
    <w:rsid w:val="00F83FA8"/>
    <w:rsid w:val="00F844B9"/>
    <w:rsid w:val="00F94FC9"/>
    <w:rsid w:val="00FB1D9A"/>
    <w:rsid w:val="00FB7FF3"/>
    <w:rsid w:val="00FC0472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D0928"/>
  <w15:chartTrackingRefBased/>
  <w15:docId w15:val="{48A4A5BF-DA2A-442A-9845-35D4421A6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3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E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E3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E3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0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9CE74-79B1-468A-AEBC-B0CFB8AEA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Caroline Duncan</cp:lastModifiedBy>
  <cp:revision>6</cp:revision>
  <cp:lastPrinted>2016-02-13T02:59:00Z</cp:lastPrinted>
  <dcterms:created xsi:type="dcterms:W3CDTF">2025-12-18T12:05:00Z</dcterms:created>
  <dcterms:modified xsi:type="dcterms:W3CDTF">2026-04-21T11:26:00Z</dcterms:modified>
</cp:coreProperties>
</file>